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 (Movement to lower latitud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to high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9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direction not determ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3:01Z</dcterms:created>
  <dcterms:modified xsi:type="dcterms:W3CDTF">2025-01-26T02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